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54198F" w14:textId="52C64FF2" w:rsidR="00036706" w:rsidRPr="00C069F1" w:rsidRDefault="00C069F1" w:rsidP="00931EF4">
      <w:pPr>
        <w:rPr>
          <w:b/>
          <w:sz w:val="28"/>
          <w:u w:val="single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C069F1">
        <w:rPr>
          <w:b/>
          <w:sz w:val="32"/>
          <w:u w:val="single"/>
        </w:rPr>
        <w:t>TREES</w:t>
      </w:r>
      <w:bookmarkStart w:id="0" w:name="_GoBack"/>
      <w:bookmarkEnd w:id="0"/>
    </w:p>
    <w:p w14:paraId="0D279624" w14:textId="7A2C45BF" w:rsidR="00B847AA" w:rsidRDefault="006C65AF" w:rsidP="00A43616">
      <w:pPr>
        <w:spacing w:line="240" w:lineRule="auto"/>
        <w:rPr>
          <w:b/>
        </w:rPr>
      </w:pPr>
      <w:r>
        <w:rPr>
          <w:b/>
        </w:rPr>
        <w:t xml:space="preserve">Abby &amp; Timothy McLain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Tim &amp; Debbie McL</w:t>
      </w:r>
      <w:r w:rsidR="00B847AA">
        <w:rPr>
          <w:b/>
        </w:rPr>
        <w:t>ain</w:t>
      </w:r>
    </w:p>
    <w:p w14:paraId="42B7A790" w14:textId="77777777" w:rsidR="00B847AA" w:rsidRDefault="00B847AA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Beverly </w:t>
      </w:r>
      <w:proofErr w:type="spellStart"/>
      <w:r>
        <w:rPr>
          <w:rFonts w:ascii="Calibri" w:eastAsia="Times New Roman" w:hAnsi="Calibri" w:cs="Calibri"/>
          <w:b/>
          <w:color w:val="000000"/>
        </w:rPr>
        <w:t>Wyan</w:t>
      </w:r>
      <w:proofErr w:type="spellEnd"/>
      <w:r>
        <w:rPr>
          <w:rFonts w:ascii="Calibri" w:eastAsia="Times New Roman" w:hAnsi="Calibri" w:cs="Calibri"/>
          <w:b/>
          <w:color w:val="000000"/>
        </w:rPr>
        <w:t xml:space="preserve"> 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  <w:t>Dr. &amp; Mrs. David Kline</w:t>
      </w:r>
    </w:p>
    <w:p w14:paraId="1AA419E7" w14:textId="77777777" w:rsidR="00B847AA" w:rsidRDefault="00B847AA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 w:rsidRPr="009C2C1A">
        <w:rPr>
          <w:rFonts w:ascii="Calibri" w:eastAsia="Times New Roman" w:hAnsi="Calibri" w:cs="Calibri"/>
          <w:b/>
          <w:color w:val="000000"/>
        </w:rPr>
        <w:t xml:space="preserve">Brylee, Weston &amp; Kenna Ritchie 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proofErr w:type="spellStart"/>
      <w:r w:rsidRPr="009C2C1A">
        <w:rPr>
          <w:rFonts w:ascii="Calibri" w:eastAsia="Times New Roman" w:hAnsi="Calibri" w:cs="Calibri"/>
          <w:b/>
          <w:color w:val="000000"/>
        </w:rPr>
        <w:t>Tedd</w:t>
      </w:r>
      <w:proofErr w:type="spellEnd"/>
      <w:r w:rsidRPr="009C2C1A">
        <w:rPr>
          <w:rFonts w:ascii="Calibri" w:eastAsia="Times New Roman" w:hAnsi="Calibri" w:cs="Calibri"/>
          <w:b/>
          <w:color w:val="000000"/>
        </w:rPr>
        <w:t xml:space="preserve"> &amp; Jackie Ritchie</w:t>
      </w:r>
    </w:p>
    <w:p w14:paraId="24827D8C" w14:textId="77777777" w:rsidR="00B847AA" w:rsidRDefault="00B847AA" w:rsidP="00A43616">
      <w:pPr>
        <w:spacing w:line="240" w:lineRule="auto"/>
        <w:rPr>
          <w:b/>
        </w:rPr>
      </w:pPr>
      <w:r>
        <w:rPr>
          <w:b/>
        </w:rPr>
        <w:t xml:space="preserve">Cole Graham for service to the Bethesda Board of Director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Genesis Administration</w:t>
      </w:r>
    </w:p>
    <w:p w14:paraId="3D173A67" w14:textId="77777777" w:rsidR="00B847AA" w:rsidRDefault="00B847AA" w:rsidP="00A43616">
      <w:pPr>
        <w:spacing w:line="240" w:lineRule="auto"/>
        <w:rPr>
          <w:b/>
        </w:rPr>
      </w:pPr>
      <w:r w:rsidRPr="00775223">
        <w:rPr>
          <w:b/>
        </w:rPr>
        <w:t>Cole Gr</w:t>
      </w:r>
      <w:r>
        <w:rPr>
          <w:b/>
        </w:rPr>
        <w:t>aham for service to the Genesis</w:t>
      </w:r>
      <w:r w:rsidRPr="00775223">
        <w:rPr>
          <w:b/>
        </w:rPr>
        <w:t xml:space="preserve"> Board of Directors </w:t>
      </w:r>
      <w:r w:rsidRPr="00775223">
        <w:rPr>
          <w:b/>
        </w:rPr>
        <w:tab/>
      </w:r>
      <w:r w:rsidRPr="00775223">
        <w:rPr>
          <w:b/>
        </w:rPr>
        <w:tab/>
      </w:r>
      <w:r w:rsidRPr="00775223">
        <w:rPr>
          <w:b/>
        </w:rPr>
        <w:tab/>
        <w:t>Genesis Administration</w:t>
      </w:r>
    </w:p>
    <w:p w14:paraId="3F285364" w14:textId="77777777" w:rsidR="00B847AA" w:rsidRDefault="00B847AA" w:rsidP="00A43616">
      <w:pPr>
        <w:spacing w:line="240" w:lineRule="auto"/>
        <w:rPr>
          <w:b/>
        </w:rPr>
      </w:pPr>
      <w:r>
        <w:rPr>
          <w:b/>
        </w:rPr>
        <w:t xml:space="preserve">Franciscan Sister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Jim &amp; Scotti </w:t>
      </w:r>
      <w:proofErr w:type="spellStart"/>
      <w:r>
        <w:rPr>
          <w:b/>
        </w:rPr>
        <w:t>Hinze</w:t>
      </w:r>
      <w:proofErr w:type="spellEnd"/>
      <w:r>
        <w:rPr>
          <w:b/>
        </w:rPr>
        <w:t xml:space="preserve"> </w:t>
      </w:r>
    </w:p>
    <w:p w14:paraId="0913F23B" w14:textId="77777777" w:rsidR="00B847AA" w:rsidRPr="00A43616" w:rsidRDefault="00B847AA" w:rsidP="00A43616">
      <w:pPr>
        <w:spacing w:line="240" w:lineRule="auto"/>
        <w:rPr>
          <w:b/>
        </w:rPr>
      </w:pPr>
      <w:r w:rsidRPr="008D4576">
        <w:rPr>
          <w:rFonts w:ascii="Calibri" w:eastAsia="Times New Roman" w:hAnsi="Calibri" w:cs="Calibri"/>
          <w:b/>
          <w:color w:val="000000"/>
        </w:rPr>
        <w:t>Genesis Endocrinology &amp; Specialty Pharmacy Staff</w:t>
      </w:r>
      <w:r>
        <w:rPr>
          <w:rFonts w:ascii="Calibri" w:eastAsia="Times New Roman" w:hAnsi="Calibri" w:cs="Calibri"/>
          <w:b/>
          <w:color w:val="000000"/>
        </w:rPr>
        <w:t xml:space="preserve"> 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  <w:t xml:space="preserve">             Amy Duffy &amp; Shona </w:t>
      </w:r>
      <w:proofErr w:type="spellStart"/>
      <w:r>
        <w:rPr>
          <w:rFonts w:ascii="Calibri" w:eastAsia="Times New Roman" w:hAnsi="Calibri" w:cs="Calibri"/>
          <w:b/>
          <w:color w:val="000000"/>
        </w:rPr>
        <w:t>Carr</w:t>
      </w:r>
      <w:proofErr w:type="spellEnd"/>
    </w:p>
    <w:p w14:paraId="5D407F2C" w14:textId="77777777" w:rsidR="00B847AA" w:rsidRDefault="00B847AA" w:rsidP="00A43616">
      <w:pPr>
        <w:spacing w:line="240" w:lineRule="auto"/>
        <w:rPr>
          <w:b/>
        </w:rPr>
      </w:pPr>
      <w:r w:rsidRPr="007272E2">
        <w:rPr>
          <w:b/>
        </w:rPr>
        <w:t>Genesis Hospice Staff &amp; their combined 579 years providing hospice care to the community</w:t>
      </w:r>
    </w:p>
    <w:p w14:paraId="0E5BAE9A" w14:textId="77777777" w:rsidR="00B847AA" w:rsidRDefault="00B847AA" w:rsidP="00A43616">
      <w:pPr>
        <w:spacing w:line="240" w:lineRule="auto"/>
        <w:rPr>
          <w:b/>
        </w:rPr>
      </w:pPr>
      <w:r>
        <w:rPr>
          <w:b/>
        </w:rPr>
        <w:t xml:space="preserve">John Knight for service to the Bethesda Board of Director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Genesis Administration</w:t>
      </w:r>
    </w:p>
    <w:p w14:paraId="6E4607D5" w14:textId="1CF7AE19" w:rsidR="00B847AA" w:rsidRDefault="00B847AA" w:rsidP="00A43616">
      <w:pPr>
        <w:spacing w:line="240" w:lineRule="auto"/>
        <w:rPr>
          <w:b/>
        </w:rPr>
      </w:pPr>
      <w:r>
        <w:rPr>
          <w:b/>
        </w:rPr>
        <w:t xml:space="preserve">Logan &amp; Addison Durst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Tim </w:t>
      </w:r>
      <w:r w:rsidR="006C65AF">
        <w:rPr>
          <w:b/>
        </w:rPr>
        <w:t>&amp; Debbie McL</w:t>
      </w:r>
      <w:r>
        <w:rPr>
          <w:b/>
        </w:rPr>
        <w:t>ain</w:t>
      </w:r>
    </w:p>
    <w:p w14:paraId="0FA777EF" w14:textId="77777777" w:rsidR="00B847AA" w:rsidRDefault="00B847AA" w:rsidP="00A43616">
      <w:pPr>
        <w:spacing w:line="240" w:lineRule="auto"/>
        <w:rPr>
          <w:b/>
        </w:rPr>
      </w:pPr>
      <w:r>
        <w:rPr>
          <w:b/>
        </w:rPr>
        <w:t xml:space="preserve">Mary &amp; Tom </w:t>
      </w:r>
      <w:proofErr w:type="spellStart"/>
      <w:r>
        <w:rPr>
          <w:b/>
        </w:rPr>
        <w:t>Tallent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Jim &amp; Scotti </w:t>
      </w:r>
      <w:proofErr w:type="spellStart"/>
      <w:r>
        <w:rPr>
          <w:b/>
        </w:rPr>
        <w:t>Hinze</w:t>
      </w:r>
      <w:proofErr w:type="spellEnd"/>
      <w:r>
        <w:rPr>
          <w:b/>
        </w:rPr>
        <w:t xml:space="preserve"> </w:t>
      </w:r>
    </w:p>
    <w:p w14:paraId="26B0C18D" w14:textId="77777777" w:rsidR="00B847AA" w:rsidRDefault="00B847AA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Mary Ann Young 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  <w:t>Pete Hamilton</w:t>
      </w:r>
    </w:p>
    <w:p w14:paraId="65FDFAC3" w14:textId="77777777" w:rsidR="00B847AA" w:rsidRPr="00A43616" w:rsidRDefault="00B847AA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>Matt Abbott</w:t>
      </w:r>
      <w:r w:rsidRPr="00A43616">
        <w:rPr>
          <w:rFonts w:ascii="Calibri" w:eastAsia="Times New Roman" w:hAnsi="Calibri" w:cs="Calibri"/>
          <w:b/>
          <w:color w:val="000000"/>
        </w:rPr>
        <w:t xml:space="preserve"> for service to the Bethesda Board of Directors </w:t>
      </w:r>
      <w:r w:rsidRPr="00A43616">
        <w:rPr>
          <w:rFonts w:ascii="Calibri" w:eastAsia="Times New Roman" w:hAnsi="Calibri" w:cs="Calibri"/>
          <w:b/>
          <w:color w:val="000000"/>
        </w:rPr>
        <w:tab/>
      </w:r>
      <w:r w:rsidRPr="00A43616">
        <w:rPr>
          <w:rFonts w:ascii="Calibri" w:eastAsia="Times New Roman" w:hAnsi="Calibri" w:cs="Calibri"/>
          <w:b/>
          <w:color w:val="000000"/>
        </w:rPr>
        <w:tab/>
      </w:r>
      <w:r w:rsidRPr="00A43616">
        <w:rPr>
          <w:rFonts w:ascii="Calibri" w:eastAsia="Times New Roman" w:hAnsi="Calibri" w:cs="Calibri"/>
          <w:b/>
          <w:color w:val="000000"/>
        </w:rPr>
        <w:tab/>
        <w:t>Genesis Administration</w:t>
      </w:r>
    </w:p>
    <w:p w14:paraId="5B8A020D" w14:textId="77777777" w:rsidR="00B847AA" w:rsidRDefault="00B847AA" w:rsidP="00A43616">
      <w:pPr>
        <w:spacing w:line="240" w:lineRule="auto"/>
        <w:rPr>
          <w:b/>
        </w:rPr>
      </w:pPr>
      <w:r>
        <w:rPr>
          <w:b/>
        </w:rPr>
        <w:t>Randy Cochrane for service to the Bethesda Board of Directors</w:t>
      </w:r>
      <w:r>
        <w:rPr>
          <w:b/>
        </w:rPr>
        <w:tab/>
      </w:r>
      <w:r>
        <w:rPr>
          <w:b/>
        </w:rPr>
        <w:tab/>
        <w:t xml:space="preserve"> </w:t>
      </w:r>
      <w:r>
        <w:rPr>
          <w:b/>
        </w:rPr>
        <w:tab/>
        <w:t>Genesis Administration</w:t>
      </w:r>
    </w:p>
    <w:p w14:paraId="587D8630" w14:textId="77777777" w:rsidR="00B847AA" w:rsidRDefault="00B847AA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Sean, Catherine &amp; Tiffany </w:t>
      </w:r>
      <w:r w:rsidRPr="009C2C1A">
        <w:rPr>
          <w:rFonts w:ascii="Calibri" w:eastAsia="Times New Roman" w:hAnsi="Calibri" w:cs="Calibri"/>
          <w:b/>
          <w:color w:val="000000"/>
        </w:rPr>
        <w:t>Lawless</w:t>
      </w:r>
      <w:r>
        <w:rPr>
          <w:rFonts w:ascii="Calibri" w:eastAsia="Times New Roman" w:hAnsi="Calibri" w:cs="Calibri"/>
          <w:b/>
          <w:color w:val="000000"/>
        </w:rPr>
        <w:t xml:space="preserve"> 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  <w:t>Deborah Lawless</w:t>
      </w:r>
    </w:p>
    <w:p w14:paraId="6291B4A1" w14:textId="77777777" w:rsidR="00B847AA" w:rsidRDefault="00B847AA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Shelly </w:t>
      </w:r>
      <w:proofErr w:type="spellStart"/>
      <w:r>
        <w:rPr>
          <w:rFonts w:ascii="Calibri" w:eastAsia="Times New Roman" w:hAnsi="Calibri" w:cs="Calibri"/>
          <w:b/>
          <w:color w:val="000000"/>
        </w:rPr>
        <w:t>Axline</w:t>
      </w:r>
      <w:proofErr w:type="spellEnd"/>
      <w:r w:rsidRPr="00A43616">
        <w:rPr>
          <w:rFonts w:ascii="Calibri" w:eastAsia="Times New Roman" w:hAnsi="Calibri" w:cs="Calibri"/>
          <w:b/>
          <w:color w:val="000000"/>
        </w:rPr>
        <w:t xml:space="preserve"> for service to the Bethesda Board of Directors</w:t>
      </w:r>
      <w:r w:rsidRPr="00A43616">
        <w:rPr>
          <w:rFonts w:ascii="Calibri" w:eastAsia="Times New Roman" w:hAnsi="Calibri" w:cs="Calibri"/>
          <w:b/>
          <w:color w:val="000000"/>
        </w:rPr>
        <w:tab/>
      </w:r>
      <w:r w:rsidRPr="00A43616">
        <w:rPr>
          <w:rFonts w:ascii="Calibri" w:eastAsia="Times New Roman" w:hAnsi="Calibri" w:cs="Calibri"/>
          <w:b/>
          <w:color w:val="000000"/>
        </w:rPr>
        <w:tab/>
        <w:t xml:space="preserve"> </w:t>
      </w:r>
      <w:r w:rsidRPr="00A43616">
        <w:rPr>
          <w:rFonts w:ascii="Calibri" w:eastAsia="Times New Roman" w:hAnsi="Calibri" w:cs="Calibri"/>
          <w:b/>
          <w:color w:val="000000"/>
        </w:rPr>
        <w:tab/>
        <w:t>Genesis Administration</w:t>
      </w:r>
    </w:p>
    <w:p w14:paraId="0ACB727D" w14:textId="77777777" w:rsidR="00B847AA" w:rsidRDefault="00B847AA" w:rsidP="00A43616">
      <w:pPr>
        <w:spacing w:line="240" w:lineRule="auto"/>
        <w:rPr>
          <w:b/>
        </w:rPr>
      </w:pPr>
      <w:r>
        <w:rPr>
          <w:b/>
        </w:rPr>
        <w:t xml:space="preserve">Shirley </w:t>
      </w:r>
      <w:proofErr w:type="spellStart"/>
      <w:r>
        <w:rPr>
          <w:b/>
        </w:rPr>
        <w:t>VanWye</w:t>
      </w:r>
      <w:proofErr w:type="spellEnd"/>
      <w:r>
        <w:rPr>
          <w:b/>
        </w:rPr>
        <w:t xml:space="preserve"> for service to the Genesis Board of Director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Genesis Administration</w:t>
      </w:r>
    </w:p>
    <w:p w14:paraId="39F3CB66" w14:textId="77777777" w:rsidR="00B847AA" w:rsidRDefault="00B847AA" w:rsidP="00A43616">
      <w:pPr>
        <w:spacing w:line="240" w:lineRule="auto"/>
        <w:rPr>
          <w:b/>
        </w:rPr>
      </w:pPr>
      <w:r>
        <w:rPr>
          <w:b/>
        </w:rPr>
        <w:t xml:space="preserve">Susan </w:t>
      </w:r>
      <w:proofErr w:type="spellStart"/>
      <w:r>
        <w:rPr>
          <w:b/>
        </w:rPr>
        <w:t>Holdren</w:t>
      </w:r>
      <w:proofErr w:type="spellEnd"/>
      <w:r>
        <w:rPr>
          <w:b/>
        </w:rPr>
        <w:t xml:space="preserve"> for service to the Bethesda Board of Director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Genesis Administration</w:t>
      </w:r>
    </w:p>
    <w:p w14:paraId="58CEE56A" w14:textId="77777777" w:rsidR="00B847AA" w:rsidRDefault="00B847AA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Tom Stewart 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  <w:t>Behavioral Health Staff</w:t>
      </w:r>
    </w:p>
    <w:p w14:paraId="3E2F7ABD" w14:textId="0B9428E4" w:rsidR="009311B4" w:rsidRDefault="009311B4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Brant, Johnson, </w:t>
      </w:r>
      <w:proofErr w:type="spellStart"/>
      <w:r>
        <w:rPr>
          <w:rFonts w:ascii="Calibri" w:eastAsia="Times New Roman" w:hAnsi="Calibri" w:cs="Calibri"/>
          <w:b/>
          <w:color w:val="000000"/>
        </w:rPr>
        <w:t>Affinito</w:t>
      </w:r>
      <w:proofErr w:type="spellEnd"/>
      <w:r>
        <w:rPr>
          <w:rFonts w:ascii="Calibri" w:eastAsia="Times New Roman" w:hAnsi="Calibri" w:cs="Calibri"/>
          <w:b/>
          <w:color w:val="000000"/>
        </w:rPr>
        <w:t xml:space="preserve"> &amp; Wagner Families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 w:rsidR="00A11356">
        <w:rPr>
          <w:rFonts w:ascii="Calibri" w:eastAsia="Times New Roman" w:hAnsi="Calibri" w:cs="Calibri"/>
          <w:b/>
          <w:color w:val="000000"/>
        </w:rPr>
        <w:t xml:space="preserve">          </w:t>
      </w:r>
      <w:r>
        <w:rPr>
          <w:rFonts w:ascii="Calibri" w:eastAsia="Times New Roman" w:hAnsi="Calibri" w:cs="Calibri"/>
          <w:b/>
          <w:color w:val="000000"/>
        </w:rPr>
        <w:t xml:space="preserve"> Brian &amp; Christine Wagner</w:t>
      </w:r>
    </w:p>
    <w:p w14:paraId="64C62BAB" w14:textId="1437C9DB" w:rsidR="00DD4053" w:rsidRDefault="00DD4053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My Siblings: Bea, Sue &amp; Ted 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  <w:t>Shirley Van Wye</w:t>
      </w:r>
    </w:p>
    <w:p w14:paraId="4DAB2B23" w14:textId="71D2718A" w:rsidR="00A47D2C" w:rsidRDefault="00A47D2C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 w:rsidRPr="00A47D2C">
        <w:rPr>
          <w:rFonts w:ascii="Calibri" w:eastAsia="Times New Roman" w:hAnsi="Calibri" w:cs="Calibri"/>
          <w:b/>
          <w:color w:val="000000"/>
        </w:rPr>
        <w:t>Our Children &amp; Grandchildren</w:t>
      </w:r>
      <w:r>
        <w:rPr>
          <w:rFonts w:ascii="Calibri" w:eastAsia="Times New Roman" w:hAnsi="Calibri" w:cs="Calibri"/>
          <w:b/>
          <w:color w:val="000000"/>
        </w:rPr>
        <w:t xml:space="preserve"> </w:t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  <w:t xml:space="preserve">Tom &amp; Eva </w:t>
      </w:r>
      <w:proofErr w:type="spellStart"/>
      <w:r>
        <w:rPr>
          <w:rFonts w:ascii="Calibri" w:eastAsia="Times New Roman" w:hAnsi="Calibri" w:cs="Calibri"/>
          <w:b/>
          <w:color w:val="000000"/>
        </w:rPr>
        <w:t>Sieber</w:t>
      </w:r>
      <w:proofErr w:type="spellEnd"/>
    </w:p>
    <w:p w14:paraId="0219E6B8" w14:textId="3671D357" w:rsidR="0030231F" w:rsidRDefault="0030231F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William Noll </w:t>
      </w:r>
      <w:r w:rsidRPr="0030231F">
        <w:rPr>
          <w:rFonts w:ascii="Calibri" w:eastAsia="Times New Roman" w:hAnsi="Calibri" w:cs="Calibri"/>
          <w:b/>
          <w:color w:val="000000"/>
        </w:rPr>
        <w:t xml:space="preserve">for service to the Bethesda Board of Directors </w:t>
      </w:r>
      <w:r w:rsidRPr="0030231F">
        <w:rPr>
          <w:rFonts w:ascii="Calibri" w:eastAsia="Times New Roman" w:hAnsi="Calibri" w:cs="Calibri"/>
          <w:b/>
          <w:color w:val="000000"/>
        </w:rPr>
        <w:tab/>
      </w:r>
      <w:r w:rsidRPr="0030231F">
        <w:rPr>
          <w:rFonts w:ascii="Calibri" w:eastAsia="Times New Roman" w:hAnsi="Calibri" w:cs="Calibri"/>
          <w:b/>
          <w:color w:val="000000"/>
        </w:rPr>
        <w:tab/>
      </w:r>
      <w:r w:rsidRPr="0030231F">
        <w:rPr>
          <w:rFonts w:ascii="Calibri" w:eastAsia="Times New Roman" w:hAnsi="Calibri" w:cs="Calibri"/>
          <w:b/>
          <w:color w:val="000000"/>
        </w:rPr>
        <w:tab/>
        <w:t>Genesis Administration</w:t>
      </w:r>
    </w:p>
    <w:p w14:paraId="6580A6AC" w14:textId="77777777" w:rsidR="00425116" w:rsidRDefault="00425116" w:rsidP="00A43616">
      <w:pPr>
        <w:spacing w:after="0" w:line="360" w:lineRule="auto"/>
        <w:rPr>
          <w:rFonts w:ascii="Calibri" w:eastAsia="Times New Roman" w:hAnsi="Calibri" w:cs="Calibri"/>
          <w:b/>
          <w:color w:val="000000"/>
        </w:rPr>
      </w:pPr>
    </w:p>
    <w:p w14:paraId="08459409" w14:textId="77777777" w:rsidR="00F748A1" w:rsidRDefault="00F748A1" w:rsidP="009F6D82">
      <w:pPr>
        <w:rPr>
          <w:b/>
        </w:rPr>
      </w:pPr>
    </w:p>
    <w:p w14:paraId="7282A967" w14:textId="77777777" w:rsidR="009F6D82" w:rsidRDefault="009F6D82" w:rsidP="00931EF4">
      <w:pPr>
        <w:rPr>
          <w:b/>
        </w:rPr>
      </w:pPr>
    </w:p>
    <w:p w14:paraId="1A72EA54" w14:textId="5B6B6FF6" w:rsidR="007272E2" w:rsidRDefault="007272E2" w:rsidP="00931EF4">
      <w:pPr>
        <w:rPr>
          <w:b/>
        </w:rPr>
      </w:pPr>
      <w:r w:rsidRPr="007272E2">
        <w:rPr>
          <w:b/>
        </w:rPr>
        <w:t xml:space="preserve">  </w:t>
      </w:r>
    </w:p>
    <w:p w14:paraId="72B1497F" w14:textId="7DBADF2A" w:rsidR="007272E2" w:rsidRPr="007272E2" w:rsidRDefault="007272E2" w:rsidP="00931EF4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272E2">
        <w:rPr>
          <w:b/>
        </w:rPr>
        <w:t xml:space="preserve"> </w:t>
      </w:r>
    </w:p>
    <w:p w14:paraId="10CFC458" w14:textId="32C4915D" w:rsidR="00673B4B" w:rsidRPr="005307AD" w:rsidRDefault="00673B4B" w:rsidP="00931EF4">
      <w:pPr>
        <w:rPr>
          <w:b/>
          <w:sz w:val="28"/>
          <w:szCs w:val="30"/>
        </w:rPr>
      </w:pPr>
    </w:p>
    <w:sectPr w:rsidR="00673B4B" w:rsidRPr="005307A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EF67F0" w14:textId="77777777" w:rsidR="00462518" w:rsidRDefault="00462518" w:rsidP="00462518">
      <w:pPr>
        <w:spacing w:after="0" w:line="240" w:lineRule="auto"/>
      </w:pPr>
      <w:r>
        <w:separator/>
      </w:r>
    </w:p>
  </w:endnote>
  <w:endnote w:type="continuationSeparator" w:id="0">
    <w:p w14:paraId="26D2E3B2" w14:textId="77777777" w:rsidR="00462518" w:rsidRDefault="00462518" w:rsidP="00462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309465" w14:textId="77777777" w:rsidR="00462518" w:rsidRDefault="00462518" w:rsidP="00462518">
      <w:pPr>
        <w:spacing w:after="0" w:line="240" w:lineRule="auto"/>
      </w:pPr>
      <w:r>
        <w:separator/>
      </w:r>
    </w:p>
  </w:footnote>
  <w:footnote w:type="continuationSeparator" w:id="0">
    <w:p w14:paraId="2B71BAFA" w14:textId="77777777" w:rsidR="00462518" w:rsidRDefault="00462518" w:rsidP="004625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5BA6D7" w14:textId="5222B0D4" w:rsidR="00462518" w:rsidRDefault="0046251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1FCE096" wp14:editId="10C23C6E">
          <wp:simplePos x="0" y="0"/>
          <wp:positionH relativeFrom="column">
            <wp:posOffset>-914400</wp:posOffset>
          </wp:positionH>
          <wp:positionV relativeFrom="paragraph">
            <wp:posOffset>-447675</wp:posOffset>
          </wp:positionV>
          <wp:extent cx="7832534" cy="10020300"/>
          <wp:effectExtent l="0" t="0" r="0" b="0"/>
          <wp:wrapNone/>
          <wp:docPr id="1" name="Picture 1" descr="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h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931" cy="100515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SwsDAzMDeyMDFW0lEKTi0uzszPAykwrAUA9BmdvCwAAAA="/>
  </w:docVars>
  <w:rsids>
    <w:rsidRoot w:val="00462518"/>
    <w:rsid w:val="00036706"/>
    <w:rsid w:val="0030231F"/>
    <w:rsid w:val="00333DC1"/>
    <w:rsid w:val="00425116"/>
    <w:rsid w:val="00462518"/>
    <w:rsid w:val="005307AD"/>
    <w:rsid w:val="00533796"/>
    <w:rsid w:val="005C7190"/>
    <w:rsid w:val="00673B4B"/>
    <w:rsid w:val="006C65AF"/>
    <w:rsid w:val="006C7275"/>
    <w:rsid w:val="007272E2"/>
    <w:rsid w:val="00775223"/>
    <w:rsid w:val="007A7870"/>
    <w:rsid w:val="007D01ED"/>
    <w:rsid w:val="008816E2"/>
    <w:rsid w:val="008D4576"/>
    <w:rsid w:val="009311B4"/>
    <w:rsid w:val="00931EF4"/>
    <w:rsid w:val="00950ECF"/>
    <w:rsid w:val="009A08A9"/>
    <w:rsid w:val="009C2C1A"/>
    <w:rsid w:val="009F6D82"/>
    <w:rsid w:val="00A11356"/>
    <w:rsid w:val="00A43616"/>
    <w:rsid w:val="00A47D2C"/>
    <w:rsid w:val="00B847AA"/>
    <w:rsid w:val="00BC1369"/>
    <w:rsid w:val="00BC23D5"/>
    <w:rsid w:val="00C069F1"/>
    <w:rsid w:val="00C14C55"/>
    <w:rsid w:val="00CC5AB0"/>
    <w:rsid w:val="00D42B9E"/>
    <w:rsid w:val="00DA04EA"/>
    <w:rsid w:val="00DB3560"/>
    <w:rsid w:val="00DD4053"/>
    <w:rsid w:val="00F748A1"/>
    <w:rsid w:val="00FA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12B5E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518"/>
  </w:style>
  <w:style w:type="paragraph" w:styleId="Footer">
    <w:name w:val="footer"/>
    <w:basedOn w:val="Normal"/>
    <w:link w:val="FooterChar"/>
    <w:uiPriority w:val="99"/>
    <w:unhideWhenUsed/>
    <w:rsid w:val="00462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5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518"/>
  </w:style>
  <w:style w:type="paragraph" w:styleId="Footer">
    <w:name w:val="footer"/>
    <w:basedOn w:val="Normal"/>
    <w:link w:val="FooterChar"/>
    <w:uiPriority w:val="99"/>
    <w:unhideWhenUsed/>
    <w:rsid w:val="00462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5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49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esis Healthcare System</Company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Bowers</dc:creator>
  <cp:lastModifiedBy>afellabaum</cp:lastModifiedBy>
  <cp:revision>17</cp:revision>
  <cp:lastPrinted>2021-11-30T21:00:00Z</cp:lastPrinted>
  <dcterms:created xsi:type="dcterms:W3CDTF">2022-10-25T13:33:00Z</dcterms:created>
  <dcterms:modified xsi:type="dcterms:W3CDTF">2022-12-06T19:18:00Z</dcterms:modified>
</cp:coreProperties>
</file>